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A5988" w14:textId="4C679E5B" w:rsidR="00DF2D4C" w:rsidRPr="006A44FC" w:rsidRDefault="00000000">
      <w:pPr>
        <w:pStyle w:val="Title"/>
        <w:rPr>
          <w:i w:val="0"/>
          <w:iCs w:val="0"/>
          <w:sz w:val="44"/>
          <w:szCs w:val="44"/>
        </w:rPr>
      </w:pPr>
      <w:r w:rsidRPr="006A44FC">
        <w:rPr>
          <w:i w:val="0"/>
          <w:iCs w:val="0"/>
          <w:sz w:val="44"/>
          <w:szCs w:val="44"/>
        </w:rPr>
        <w:t xml:space="preserve">Supplementary </w:t>
      </w:r>
      <w:r w:rsidR="006A44FC">
        <w:rPr>
          <w:i w:val="0"/>
          <w:iCs w:val="0"/>
          <w:sz w:val="44"/>
          <w:szCs w:val="44"/>
        </w:rPr>
        <w:t>f</w:t>
      </w:r>
      <w:r w:rsidRPr="006A44FC">
        <w:rPr>
          <w:i w:val="0"/>
          <w:iCs w:val="0"/>
          <w:sz w:val="44"/>
          <w:szCs w:val="44"/>
        </w:rPr>
        <w:t>iles for “</w:t>
      </w:r>
      <w:r w:rsidRPr="006A44FC">
        <w:rPr>
          <w:sz w:val="44"/>
          <w:szCs w:val="44"/>
        </w:rPr>
        <w:t>Confirmation of Mg/Ca ratios as palaeothermometers in Atlantic limpet shells</w:t>
      </w:r>
      <w:r w:rsidRPr="006A44FC">
        <w:rPr>
          <w:i w:val="0"/>
          <w:iCs w:val="0"/>
          <w:sz w:val="44"/>
          <w:szCs w:val="44"/>
        </w:rPr>
        <w:t>”</w:t>
      </w:r>
    </w:p>
    <w:p w14:paraId="44B957D3" w14:textId="77777777" w:rsidR="00DF2D4C" w:rsidRDefault="00000000">
      <w:pPr>
        <w:pStyle w:val="FirstParagraph"/>
      </w:pPr>
      <w:r>
        <w:rPr>
          <w:b/>
          <w:bCs/>
        </w:rPr>
        <w:t>Authors: Niklas Hausmann, Donna Surge, Ivan Briz-Godino</w:t>
      </w:r>
    </w:p>
    <w:p w14:paraId="156B13F2" w14:textId="77777777" w:rsidR="00DF2D4C" w:rsidRDefault="00000000">
      <w:pPr>
        <w:pStyle w:val="Heading1"/>
      </w:pPr>
      <w:bookmarkStart w:id="0" w:name="overview"/>
      <w:r>
        <w:t>Overview</w:t>
      </w:r>
    </w:p>
    <w:p w14:paraId="47E8D9AB" w14:textId="1F05A6F4" w:rsidR="00DF2D4C" w:rsidRDefault="00000000">
      <w:pPr>
        <w:pStyle w:val="FirstParagraph"/>
      </w:pPr>
      <w:r>
        <w:t xml:space="preserve">The supplementary files for this study include a comprehensive set of elemental maps and </w:t>
      </w:r>
      <w:r w:rsidR="006A44FC">
        <w:t>line scans</w:t>
      </w:r>
      <w:r>
        <w:t xml:space="preserve"> of various </w:t>
      </w:r>
      <w:hyperlink w:anchor="Patella">
        <w:r w:rsidR="006A44FC" w:rsidRPr="006A44FC">
          <w:rPr>
            <w:rStyle w:val="Hyperlink"/>
            <w:i/>
            <w:iCs/>
          </w:rPr>
          <w:t xml:space="preserve">Patella </w:t>
        </w:r>
        <w:proofErr w:type="spellStart"/>
        <w:r w:rsidR="006A44FC" w:rsidRPr="006A44FC">
          <w:rPr>
            <w:rStyle w:val="Hyperlink"/>
            <w:i/>
            <w:iCs/>
          </w:rPr>
          <w:t>vulgata</w:t>
        </w:r>
        <w:proofErr w:type="spellEnd"/>
      </w:hyperlink>
      <w:r>
        <w:t xml:space="preserve"> and </w:t>
      </w:r>
      <w:hyperlink w:anchor="Nacella">
        <w:proofErr w:type="spellStart"/>
        <w:r>
          <w:rPr>
            <w:rStyle w:val="Hyperlink"/>
            <w:i/>
            <w:iCs/>
          </w:rPr>
          <w:t>Nacella</w:t>
        </w:r>
        <w:proofErr w:type="spellEnd"/>
        <w:r>
          <w:rPr>
            <w:rStyle w:val="Hyperlink"/>
          </w:rPr>
          <w:t xml:space="preserve"> sp.</w:t>
        </w:r>
      </w:hyperlink>
      <w:r>
        <w:t xml:space="preserve"> species, which were analysed to reassess the use of Magnesium to Calcium (Mg/Ca) ratios as palaeothermometers in Atlantic limpet shells. These supplementary files are organised by species and specimen identifiers, with both maps and linescans included for each sample.</w:t>
      </w:r>
    </w:p>
    <w:p w14:paraId="4AF35C26" w14:textId="77777777" w:rsidR="00DF2D4C" w:rsidRDefault="00000000">
      <w:pPr>
        <w:pStyle w:val="BodyText"/>
      </w:pPr>
      <w:r>
        <w:t>For each species, the images are grouped to provide a clear comparison between different specimens and sampling techniques. This dataset supports the main findings of the study by offering additional evidence for the reliable use of Mg/Ca ratios in detecting palaeotemperature changes.</w:t>
      </w:r>
    </w:p>
    <w:p w14:paraId="66A8B7BC" w14:textId="77777777" w:rsidR="006A44FC" w:rsidRDefault="006A44FC">
      <w:pPr>
        <w:rPr>
          <w:rFonts w:asciiTheme="majorHAnsi" w:eastAsiaTheme="majorEastAsia" w:hAnsiTheme="majorHAnsi" w:cstheme="majorBidi"/>
          <w:b/>
          <w:bCs/>
          <w:i/>
          <w:iCs/>
          <w:sz w:val="32"/>
          <w:szCs w:val="32"/>
        </w:rPr>
      </w:pPr>
      <w:bookmarkStart w:id="1" w:name="Nacella"/>
      <w:bookmarkEnd w:id="0"/>
      <w:r>
        <w:br w:type="page"/>
      </w:r>
    </w:p>
    <w:p w14:paraId="7522EE46" w14:textId="25F5ED98" w:rsidR="00DF2D4C" w:rsidRDefault="00000000">
      <w:pPr>
        <w:pStyle w:val="Heading1"/>
      </w:pPr>
      <w:proofErr w:type="spellStart"/>
      <w:r>
        <w:lastRenderedPageBreak/>
        <w:t>Nacella</w:t>
      </w:r>
      <w:proofErr w:type="spellEnd"/>
      <w:r>
        <w:t xml:space="preserve"> sp.</w:t>
      </w:r>
    </w:p>
    <w:p w14:paraId="581BF6C7" w14:textId="77777777" w:rsidR="00DF2D4C" w:rsidRDefault="00000000">
      <w:pPr>
        <w:pStyle w:val="Heading3"/>
      </w:pPr>
      <w:bookmarkStart w:id="2" w:name="nd-1016-3"/>
      <w:r>
        <w:t>ND-1016-3</w:t>
      </w:r>
    </w:p>
    <w:p w14:paraId="43D71A2B" w14:textId="6A38D793" w:rsidR="00DF2D4C" w:rsidRDefault="00000000">
      <w:pPr>
        <w:pStyle w:val="FirstParagraph"/>
      </w:pPr>
      <w:r>
        <w:rPr>
          <w:noProof/>
        </w:rPr>
        <w:drawing>
          <wp:inline distT="0" distB="0" distL="0" distR="0" wp14:anchorId="65FFCCDD" wp14:editId="21633804">
            <wp:extent cx="2613660" cy="261366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upplementary%20Files/Nacella/Map/ND-1016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21B319C4" wp14:editId="513F8692">
            <wp:extent cx="2613660" cy="2613660"/>
            <wp:effectExtent l="0" t="0" r="0" b="0"/>
            <wp:docPr id="25" name="Picture" descr="A colorful line graph on a black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 colorful line graph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3B059" w14:textId="55525330" w:rsidR="00DF2D4C" w:rsidRDefault="00DF2D4C">
      <w:pPr>
        <w:pStyle w:val="BodyText"/>
      </w:pPr>
    </w:p>
    <w:p w14:paraId="4461202C" w14:textId="77777777" w:rsidR="00DF2D4C" w:rsidRDefault="00000000">
      <w:pPr>
        <w:pStyle w:val="Heading3"/>
      </w:pPr>
      <w:bookmarkStart w:id="3" w:name="nd-1016-4"/>
      <w:bookmarkEnd w:id="2"/>
      <w:r>
        <w:t>ND-1016-4</w:t>
      </w:r>
    </w:p>
    <w:p w14:paraId="5D1C09A8" w14:textId="530AB799" w:rsidR="00DF2D4C" w:rsidRDefault="00000000">
      <w:pPr>
        <w:pStyle w:val="FirstParagraph"/>
      </w:pPr>
      <w:r>
        <w:rPr>
          <w:noProof/>
        </w:rPr>
        <w:drawing>
          <wp:inline distT="0" distB="0" distL="0" distR="0" wp14:anchorId="26FFB15A" wp14:editId="3A439693">
            <wp:extent cx="2613660" cy="261366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upplementary%20Files/Nacella/Map/ND-1016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5D325D65" wp14:editId="64C7B994">
            <wp:extent cx="2613660" cy="2613660"/>
            <wp:effectExtent l="0" t="0" r="0" b="0"/>
            <wp:docPr id="32" name="Picture" descr="A graph of a graph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B4B6C" w14:textId="0A60E1F3" w:rsidR="00DF2D4C" w:rsidRDefault="00DF2D4C">
      <w:pPr>
        <w:pStyle w:val="BodyText"/>
      </w:pPr>
    </w:p>
    <w:p w14:paraId="21793C76" w14:textId="77777777" w:rsidR="00DF2D4C" w:rsidRDefault="00000000">
      <w:pPr>
        <w:pStyle w:val="Heading3"/>
      </w:pPr>
      <w:bookmarkStart w:id="4" w:name="nm-1016-1"/>
      <w:bookmarkEnd w:id="3"/>
      <w:r>
        <w:lastRenderedPageBreak/>
        <w:t>NM-1016-1</w:t>
      </w:r>
    </w:p>
    <w:p w14:paraId="4311469F" w14:textId="55CD8ABF" w:rsidR="00DF2D4C" w:rsidRDefault="00000000">
      <w:pPr>
        <w:pStyle w:val="FirstParagraph"/>
      </w:pPr>
      <w:r>
        <w:rPr>
          <w:noProof/>
        </w:rPr>
        <w:drawing>
          <wp:inline distT="0" distB="0" distL="0" distR="0" wp14:anchorId="4C9B4232" wp14:editId="7B4765B5">
            <wp:extent cx="2613660" cy="26136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pplementary%20Files/Nacella/Map/NM-10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4950A50B" wp14:editId="42259463">
            <wp:extent cx="2613660" cy="2613660"/>
            <wp:effectExtent l="0" t="0" r="0" b="0"/>
            <wp:docPr id="39" name="Picture" descr="A graph of a sound wave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A graph of a sound wav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F0DBE" w14:textId="46F85668" w:rsidR="00DF2D4C" w:rsidRDefault="00DF2D4C">
      <w:pPr>
        <w:pStyle w:val="BodyText"/>
      </w:pPr>
    </w:p>
    <w:p w14:paraId="0A4EEC8C" w14:textId="77777777" w:rsidR="00DF2D4C" w:rsidRDefault="00000000">
      <w:pPr>
        <w:pStyle w:val="Heading3"/>
      </w:pPr>
      <w:bookmarkStart w:id="5" w:name="nm-1016-3"/>
      <w:bookmarkEnd w:id="4"/>
      <w:r>
        <w:t>NM-1016-3</w:t>
      </w:r>
    </w:p>
    <w:p w14:paraId="10D56505" w14:textId="23495642" w:rsidR="00DF2D4C" w:rsidRDefault="0062574F">
      <w:pPr>
        <w:pStyle w:val="FirstParagraph"/>
      </w:pPr>
      <w:r>
        <w:rPr>
          <w:noProof/>
        </w:rPr>
        <w:drawing>
          <wp:inline distT="0" distB="0" distL="0" distR="0" wp14:anchorId="4F7EE76F" wp14:editId="0E0C26F7">
            <wp:extent cx="2613660" cy="2613660"/>
            <wp:effectExtent l="0" t="0" r="0" b="0"/>
            <wp:docPr id="46" name="Picture" descr="A blue and green li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 blue and green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000">
        <w:rPr>
          <w:noProof/>
        </w:rPr>
        <w:drawing>
          <wp:inline distT="0" distB="0" distL="0" distR="0" wp14:anchorId="7CDEE2E4" wp14:editId="0DB33453">
            <wp:extent cx="2613660" cy="261366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upplementary%20Files/Nacella/Map/NM-1016-3-Edg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12018" w14:textId="45E8139D" w:rsidR="00DF2D4C" w:rsidRDefault="00DF2D4C">
      <w:pPr>
        <w:pStyle w:val="BodyText"/>
      </w:pPr>
    </w:p>
    <w:p w14:paraId="0B892A2A" w14:textId="77777777" w:rsidR="00DF2D4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EB9F78B" wp14:editId="0F5A46F2">
            <wp:extent cx="2613660" cy="261366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upplementary%20Files/Nacella/Linescan/NM-101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340E3" w14:textId="77777777" w:rsidR="00DF2D4C" w:rsidRDefault="00000000">
      <w:pPr>
        <w:pStyle w:val="Heading1"/>
      </w:pPr>
      <w:bookmarkStart w:id="6" w:name="Patella"/>
      <w:bookmarkEnd w:id="1"/>
      <w:bookmarkEnd w:id="5"/>
      <w:r>
        <w:t>Patella vulgata</w:t>
      </w:r>
    </w:p>
    <w:p w14:paraId="6B7CFDB5" w14:textId="77777777" w:rsidR="00DF2D4C" w:rsidRDefault="00000000">
      <w:pPr>
        <w:pStyle w:val="Heading3"/>
      </w:pPr>
      <w:bookmarkStart w:id="7" w:name="ork-lt5"/>
      <w:r>
        <w:t>ORK-LT5</w:t>
      </w:r>
    </w:p>
    <w:p w14:paraId="351E0044" w14:textId="001FF278" w:rsidR="00DF2D4C" w:rsidRDefault="00000000">
      <w:pPr>
        <w:pStyle w:val="FirstParagraph"/>
      </w:pPr>
      <w:r>
        <w:rPr>
          <w:noProof/>
        </w:rPr>
        <w:drawing>
          <wp:inline distT="0" distB="0" distL="0" distR="0" wp14:anchorId="15607547" wp14:editId="307FE396">
            <wp:extent cx="2613660" cy="261366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upplementary%20Files/Patella/Map/ORK-LT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64A5952C" wp14:editId="23803037">
            <wp:extent cx="2613660" cy="2613660"/>
            <wp:effectExtent l="0" t="0" r="0" b="0"/>
            <wp:docPr id="57" name="Picture" descr="A colorful lines on a black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A colorful lines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FFC0" w14:textId="665A3772" w:rsidR="00DF2D4C" w:rsidRDefault="00DF2D4C">
      <w:pPr>
        <w:pStyle w:val="BodyText"/>
      </w:pPr>
    </w:p>
    <w:p w14:paraId="36EC5ACB" w14:textId="77777777" w:rsidR="00DF2D4C" w:rsidRDefault="00000000">
      <w:pPr>
        <w:pStyle w:val="Heading3"/>
      </w:pPr>
      <w:bookmarkStart w:id="8" w:name="qg1-7189-2"/>
      <w:bookmarkEnd w:id="7"/>
      <w:r>
        <w:t>QG1-7189-2</w:t>
      </w:r>
    </w:p>
    <w:p w14:paraId="2463E2C2" w14:textId="758F1495" w:rsidR="00DF2D4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84AB91" wp14:editId="34B6AAC0">
            <wp:extent cx="2613660" cy="261366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upplementary%20Files/Patella/Map/QG1-718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0D159A22" wp14:editId="4EC06027">
            <wp:extent cx="2613660" cy="2613660"/>
            <wp:effectExtent l="0" t="0" r="0" b="0"/>
            <wp:docPr id="64" name="Picture" descr="A green and blue sound wav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 green and blue sound wav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EEB1E" w14:textId="326F8E18" w:rsidR="00DF2D4C" w:rsidRDefault="00DF2D4C">
      <w:pPr>
        <w:pStyle w:val="BodyText"/>
      </w:pPr>
    </w:p>
    <w:p w14:paraId="681B9C33" w14:textId="77777777" w:rsidR="006A44FC" w:rsidRDefault="006A44FC">
      <w:pPr>
        <w:rPr>
          <w:rFonts w:asciiTheme="majorHAnsi" w:eastAsiaTheme="majorEastAsia" w:hAnsiTheme="majorHAnsi" w:cstheme="majorBidi"/>
          <w:b/>
          <w:bCs/>
          <w:i/>
          <w:iCs/>
          <w:sz w:val="26"/>
          <w:szCs w:val="26"/>
        </w:rPr>
      </w:pPr>
      <w:bookmarkStart w:id="9" w:name="qg1-7246-1"/>
      <w:bookmarkEnd w:id="8"/>
      <w:r>
        <w:br w:type="page"/>
      </w:r>
    </w:p>
    <w:p w14:paraId="1C8EB20C" w14:textId="2ECC2105" w:rsidR="00DF2D4C" w:rsidRDefault="00000000">
      <w:pPr>
        <w:pStyle w:val="Heading3"/>
      </w:pPr>
      <w:r>
        <w:lastRenderedPageBreak/>
        <w:t>QG1-7246-1</w:t>
      </w:r>
    </w:p>
    <w:p w14:paraId="2951292A" w14:textId="77777777" w:rsidR="00DF2D4C" w:rsidRDefault="00000000">
      <w:pPr>
        <w:pStyle w:val="FirstParagraph"/>
      </w:pPr>
      <w:r>
        <w:t>This shell had a very long lifetime, which made the analysis not as clear as in other shells due to increased time-averaging. Interestingly, the record was also visible in the centre part of the shell, which is shown here.</w:t>
      </w:r>
    </w:p>
    <w:p w14:paraId="29A4E994" w14:textId="7684C205" w:rsidR="00DF2D4C" w:rsidRDefault="00DF2D4C">
      <w:pPr>
        <w:pStyle w:val="BodyText"/>
      </w:pPr>
    </w:p>
    <w:p w14:paraId="36A1AAE2" w14:textId="64CE9085" w:rsidR="00DF2D4C" w:rsidRDefault="00000000">
      <w:pPr>
        <w:pStyle w:val="BodyText"/>
      </w:pPr>
      <w:r>
        <w:rPr>
          <w:noProof/>
        </w:rPr>
        <w:drawing>
          <wp:inline distT="0" distB="0" distL="0" distR="0" wp14:anchorId="47508227" wp14:editId="769DFE10">
            <wp:extent cx="2613660" cy="261366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Supplementary%20Files/Patella/Map/QG1-7246-1-centre20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572EF853" wp14:editId="60EF2280">
            <wp:extent cx="2613660" cy="2613660"/>
            <wp:effectExtent l="0" t="0" r="0" b="0"/>
            <wp:docPr id="68" name="Picture" descr="A green and yellow striped objec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A green and yellow striped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638B384C" wp14:editId="6EFBB0B8">
            <wp:extent cx="2613660" cy="2613660"/>
            <wp:effectExtent l="0" t="0" r="0" b="0"/>
            <wp:docPr id="77" name="Picture" descr="A screen shot of a computer scree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A screen 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56AF4" w14:textId="7ABD14A0" w:rsidR="00DF2D4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6289B3C" wp14:editId="7ED8042A">
            <wp:extent cx="2613660" cy="261366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Supplementary%20Files/Patella/Map/QG1-724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6A3FAF51" wp14:editId="66CF895A">
            <wp:extent cx="2613660" cy="2613660"/>
            <wp:effectExtent l="0" t="0" r="0" b="0"/>
            <wp:docPr id="80" name="Picture" descr="A screen shot of a computer scree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A screen 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4FE16" w14:textId="447E051A" w:rsidR="00DF2D4C" w:rsidRDefault="00DF2D4C">
      <w:pPr>
        <w:pStyle w:val="BodyText"/>
      </w:pPr>
    </w:p>
    <w:p w14:paraId="72147DF6" w14:textId="325F87EB" w:rsidR="00DF2D4C" w:rsidRDefault="00DF2D4C">
      <w:pPr>
        <w:pStyle w:val="BodyText"/>
      </w:pPr>
    </w:p>
    <w:p w14:paraId="17313CD5" w14:textId="77777777" w:rsidR="00DF2D4C" w:rsidRDefault="00000000">
      <w:pPr>
        <w:pStyle w:val="Heading3"/>
      </w:pPr>
      <w:bookmarkStart w:id="10" w:name="qg2-1061-1"/>
      <w:bookmarkEnd w:id="9"/>
      <w:r>
        <w:t>QG2-1061-1</w:t>
      </w:r>
    </w:p>
    <w:p w14:paraId="56F77199" w14:textId="43C4E090" w:rsidR="00DF2D4C" w:rsidRDefault="00000000">
      <w:pPr>
        <w:pStyle w:val="FirstParagraph"/>
      </w:pPr>
      <w:r>
        <w:rPr>
          <w:noProof/>
        </w:rPr>
        <w:drawing>
          <wp:inline distT="0" distB="0" distL="0" distR="0" wp14:anchorId="15E134F2" wp14:editId="7BB8F71C">
            <wp:extent cx="2613660" cy="261366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Supplementary%20Files/Patella/Map/QG2-106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72E7C9A7" wp14:editId="2632D366">
            <wp:extent cx="2613660" cy="2613660"/>
            <wp:effectExtent l="0" t="0" r="0" b="0"/>
            <wp:docPr id="87" name="Picture" descr="A green and blue line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A green and blue 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DD997" w14:textId="5BA59A29" w:rsidR="00DF2D4C" w:rsidRDefault="00DF2D4C">
      <w:pPr>
        <w:pStyle w:val="BodyText"/>
      </w:pPr>
    </w:p>
    <w:p w14:paraId="7BEC964B" w14:textId="77777777" w:rsidR="006A44FC" w:rsidRDefault="006A44FC">
      <w:pPr>
        <w:rPr>
          <w:rFonts w:asciiTheme="majorHAnsi" w:eastAsiaTheme="majorEastAsia" w:hAnsiTheme="majorHAnsi" w:cstheme="majorBidi"/>
          <w:b/>
          <w:bCs/>
          <w:i/>
          <w:iCs/>
          <w:sz w:val="26"/>
          <w:szCs w:val="26"/>
        </w:rPr>
      </w:pPr>
      <w:bookmarkStart w:id="11" w:name="qg2-7180-1"/>
      <w:bookmarkEnd w:id="10"/>
      <w:r>
        <w:br w:type="page"/>
      </w:r>
    </w:p>
    <w:p w14:paraId="0D215BFC" w14:textId="7D493113" w:rsidR="00DF2D4C" w:rsidRDefault="00000000">
      <w:pPr>
        <w:pStyle w:val="Heading3"/>
      </w:pPr>
      <w:r>
        <w:lastRenderedPageBreak/>
        <w:t>QG2-7180-1</w:t>
      </w:r>
    </w:p>
    <w:p w14:paraId="53D29C33" w14:textId="0C3D1E13" w:rsidR="00DF2D4C" w:rsidRDefault="00000000">
      <w:pPr>
        <w:pStyle w:val="FirstParagraph"/>
      </w:pPr>
      <w:r>
        <w:rPr>
          <w:noProof/>
        </w:rPr>
        <w:drawing>
          <wp:inline distT="0" distB="0" distL="0" distR="0" wp14:anchorId="73E78F94" wp14:editId="157C04CC">
            <wp:extent cx="2613660" cy="261366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Supplementary%20Files/Patella/Map/QG2-718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1FB76E2F" wp14:editId="758E9A39">
            <wp:extent cx="2613660" cy="2613660"/>
            <wp:effectExtent l="0" t="0" r="0" b="0"/>
            <wp:docPr id="94" name="Picture" descr="A colorful line graph on a black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A colorful line graph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F3F92" w14:textId="0060FD77" w:rsidR="00DF2D4C" w:rsidRDefault="00DF2D4C">
      <w:pPr>
        <w:pStyle w:val="BodyText"/>
      </w:pPr>
    </w:p>
    <w:p w14:paraId="30F6A539" w14:textId="77777777" w:rsidR="00DF2D4C" w:rsidRDefault="00000000">
      <w:pPr>
        <w:pStyle w:val="Heading3"/>
      </w:pPr>
      <w:bookmarkStart w:id="12" w:name="qg2-7188-1"/>
      <w:bookmarkEnd w:id="11"/>
      <w:r>
        <w:t>QG2-7188-1</w:t>
      </w:r>
    </w:p>
    <w:p w14:paraId="012D45BE" w14:textId="020C5417" w:rsidR="00DF2D4C" w:rsidRDefault="00000000">
      <w:pPr>
        <w:pStyle w:val="FirstParagraph"/>
      </w:pPr>
      <w:r>
        <w:rPr>
          <w:noProof/>
        </w:rPr>
        <w:drawing>
          <wp:inline distT="0" distB="0" distL="0" distR="0" wp14:anchorId="1DF43E19" wp14:editId="3DFEFEA1">
            <wp:extent cx="2613660" cy="261366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Supplementary%20Files/Patella/Map/QG2-718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574F">
        <w:rPr>
          <w:noProof/>
        </w:rPr>
        <w:drawing>
          <wp:inline distT="0" distB="0" distL="0" distR="0" wp14:anchorId="2E02A0EB" wp14:editId="09A2881E">
            <wp:extent cx="2613660" cy="2613660"/>
            <wp:effectExtent l="0" t="0" r="0" b="0"/>
            <wp:docPr id="101" name="Picture" descr="A colorful line graph on a black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A colorful line graph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"/>
    <w:bookmarkEnd w:id="12"/>
    <w:p w14:paraId="40D928D2" w14:textId="5A37C86A" w:rsidR="00DF2D4C" w:rsidRDefault="00DF2D4C">
      <w:pPr>
        <w:pStyle w:val="BodyText"/>
      </w:pPr>
    </w:p>
    <w:sectPr w:rsidR="00DF2D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3369A" w14:textId="77777777" w:rsidR="009674EE" w:rsidRDefault="009674EE">
      <w:pPr>
        <w:spacing w:after="0" w:line="240" w:lineRule="auto"/>
      </w:pPr>
      <w:r>
        <w:separator/>
      </w:r>
    </w:p>
  </w:endnote>
  <w:endnote w:type="continuationSeparator" w:id="0">
    <w:p w14:paraId="45360D5E" w14:textId="77777777" w:rsidR="009674EE" w:rsidRDefault="00967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3E63C" w14:textId="77777777" w:rsidR="009674EE" w:rsidRDefault="009674EE">
      <w:r>
        <w:separator/>
      </w:r>
    </w:p>
  </w:footnote>
  <w:footnote w:type="continuationSeparator" w:id="0">
    <w:p w14:paraId="1291545C" w14:textId="77777777" w:rsidR="009674EE" w:rsidRDefault="00967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E007F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5759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2D4C"/>
    <w:rsid w:val="0062574F"/>
    <w:rsid w:val="006A44FC"/>
    <w:rsid w:val="009674EE"/>
    <w:rsid w:val="00D5643C"/>
    <w:rsid w:val="00DF2D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5CE01"/>
  <w15:docId w15:val="{AFAFE5B5-09A5-5142-99E7-CB24CEC03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44FC"/>
  </w:style>
  <w:style w:type="paragraph" w:styleId="Heading1">
    <w:name w:val="heading 1"/>
    <w:basedOn w:val="Normal"/>
    <w:next w:val="Normal"/>
    <w:link w:val="Heading1Char"/>
    <w:uiPriority w:val="9"/>
    <w:qFormat/>
    <w:rsid w:val="006A44FC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44FC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4FC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44FC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44FC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44FC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A44FC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A44FC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A44FC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A44FC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44FC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A44FC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A44FC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F5902"/>
      <w:sz w:val="22"/>
      <w:szCs w:val="18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20794D"/>
      <w:sz w:val="22"/>
      <w:szCs w:val="18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20794D"/>
      <w:sz w:val="22"/>
      <w:szCs w:val="18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20794D"/>
      <w:sz w:val="22"/>
      <w:szCs w:val="18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20794D"/>
      <w:sz w:val="22"/>
      <w:szCs w:val="18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0769E"/>
      <w:sz w:val="22"/>
      <w:szCs w:val="18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5E5E5E"/>
      <w:sz w:val="22"/>
      <w:szCs w:val="18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5E5E5E"/>
      <w:sz w:val="22"/>
      <w:szCs w:val="18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4758AB"/>
      <w:sz w:val="22"/>
      <w:szCs w:val="18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11111"/>
      <w:sz w:val="22"/>
      <w:szCs w:val="18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657422"/>
      <w:sz w:val="22"/>
      <w:szCs w:val="18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color w:val="5E5E5E"/>
      <w:sz w:val="22"/>
      <w:szCs w:val="18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5E5E5E"/>
      <w:sz w:val="22"/>
      <w:szCs w:val="18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AD0000"/>
      <w:sz w:val="22"/>
      <w:szCs w:val="18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03B4F"/>
      <w:sz w:val="22"/>
      <w:szCs w:val="18"/>
      <w:shd w:val="clear" w:color="auto" w:fill="F1F3F5"/>
    </w:rPr>
  </w:style>
  <w:style w:type="character" w:styleId="FollowedHyperlink">
    <w:name w:val="FollowedHyperlink"/>
    <w:basedOn w:val="DefaultParagraphFont"/>
    <w:rsid w:val="006A44FC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44F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44F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A44FC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A44FC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A44F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6A44F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6A44FC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6A44FC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6A44FC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6A44FC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6A44FC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6A44FC"/>
    <w:rPr>
      <w:b/>
      <w:bCs/>
      <w:spacing w:val="0"/>
    </w:rPr>
  </w:style>
  <w:style w:type="character" w:styleId="Emphasis">
    <w:name w:val="Emphasis"/>
    <w:uiPriority w:val="20"/>
    <w:qFormat/>
    <w:rsid w:val="006A44FC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qFormat/>
    <w:rsid w:val="006A44FC"/>
    <w:pPr>
      <w:spacing w:after="0" w:line="240" w:lineRule="auto"/>
      <w:ind w:firstLine="0"/>
    </w:pPr>
  </w:style>
  <w:style w:type="paragraph" w:styleId="ListParagraph">
    <w:name w:val="List Paragraph"/>
    <w:basedOn w:val="Normal"/>
    <w:uiPriority w:val="34"/>
    <w:qFormat/>
    <w:rsid w:val="006A44F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A44FC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6A44FC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44FC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44FC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6A44FC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6A44FC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6A44FC"/>
    <w:rPr>
      <w:smallCaps/>
    </w:rPr>
  </w:style>
  <w:style w:type="character" w:styleId="IntenseReference">
    <w:name w:val="Intense Reference"/>
    <w:uiPriority w:val="32"/>
    <w:qFormat/>
    <w:rsid w:val="006A44FC"/>
    <w:rPr>
      <w:b/>
      <w:bCs/>
      <w:smallCaps/>
      <w:color w:val="auto"/>
    </w:rPr>
  </w:style>
  <w:style w:type="character" w:styleId="BookTitle">
    <w:name w:val="Book Title"/>
    <w:uiPriority w:val="33"/>
    <w:qFormat/>
    <w:rsid w:val="006A44FC"/>
    <w:rPr>
      <w:rFonts w:asciiTheme="majorHAnsi" w:eastAsiaTheme="majorEastAsia" w:hAnsiTheme="majorHAnsi" w:cstheme="majorBidi"/>
      <w:b/>
      <w:bCs/>
      <w:smallCaps/>
      <w:color w:val="auto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99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Files for “Confirmation of Mg/Ca ratios as palaeothermometers in Atlantic limpet shells”</dc:title>
  <dc:creator/>
  <cp:keywords/>
  <cp:lastModifiedBy>Niklas Hausmann</cp:lastModifiedBy>
  <cp:revision>3</cp:revision>
  <dcterms:created xsi:type="dcterms:W3CDTF">2024-06-28T10:51:00Z</dcterms:created>
  <dcterms:modified xsi:type="dcterms:W3CDTF">2024-06-28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